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4445" w:rsidRDefault="00A4410E">
      <w:r>
        <w:rPr>
          <w:noProof/>
        </w:rPr>
        <w:drawing>
          <wp:inline distT="0" distB="0" distL="0" distR="0">
            <wp:extent cx="5943600" cy="324104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>
      <w:r>
        <w:rPr>
          <w:noProof/>
        </w:rPr>
        <w:drawing>
          <wp:inline distT="0" distB="0" distL="0" distR="0">
            <wp:extent cx="4390215" cy="1529255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077" cy="1532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/>
    <w:p w:rsidR="00A4410E" w:rsidRDefault="00A4410E">
      <w:r>
        <w:rPr>
          <w:noProof/>
        </w:rPr>
        <w:lastRenderedPageBreak/>
        <w:drawing>
          <wp:inline distT="0" distB="0" distL="0" distR="0">
            <wp:extent cx="5943600" cy="3531235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/>
    <w:p w:rsidR="00F978E1" w:rsidRDefault="00F978E1"/>
    <w:p w:rsidR="00F978E1" w:rsidRDefault="00F978E1">
      <w:r>
        <w:rPr>
          <w:noProof/>
        </w:rPr>
        <w:drawing>
          <wp:inline distT="0" distB="0" distL="0" distR="0">
            <wp:extent cx="5943600" cy="348424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8E1" w:rsidRDefault="00E25F61">
      <w:r>
        <w:rPr>
          <w:noProof/>
        </w:rPr>
        <w:lastRenderedPageBreak/>
        <w:drawing>
          <wp:inline distT="0" distB="0" distL="0" distR="0">
            <wp:extent cx="5943600" cy="3452495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2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F61" w:rsidRDefault="00E25F61"/>
    <w:p w:rsidR="00E25F61" w:rsidRDefault="00E25F61"/>
    <w:p w:rsidR="00361FC0" w:rsidRDefault="00361FC0"/>
    <w:p w:rsidR="00361FC0" w:rsidRDefault="00361FC0">
      <w:r>
        <w:rPr>
          <w:noProof/>
        </w:rPr>
        <w:drawing>
          <wp:inline distT="0" distB="0" distL="0" distR="0">
            <wp:extent cx="5927725" cy="342138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421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A84" w:rsidRDefault="00934A84">
      <w:r>
        <w:rPr>
          <w:noProof/>
        </w:rPr>
        <w:lastRenderedPageBreak/>
        <w:drawing>
          <wp:inline distT="0" distB="0" distL="0" distR="0">
            <wp:extent cx="5927725" cy="354711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7" w:rsidRDefault="00BD63D7"/>
    <w:p w:rsidR="00BD63D7" w:rsidRDefault="00BD63D7"/>
    <w:p w:rsidR="001C6E59" w:rsidRDefault="001C6E59"/>
    <w:p w:rsidR="001C6E59" w:rsidRDefault="001C6E59">
      <w:r>
        <w:rPr>
          <w:noProof/>
        </w:rPr>
        <w:drawing>
          <wp:inline distT="0" distB="0" distL="0" distR="0">
            <wp:extent cx="5940316" cy="2601310"/>
            <wp:effectExtent l="19050" t="0" r="3284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7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7" w:rsidRDefault="00BD63D7"/>
    <w:p w:rsidR="00BD63D7" w:rsidRDefault="00BD63D7"/>
    <w:p w:rsidR="00934A84" w:rsidRDefault="00934A84"/>
    <w:p w:rsidR="00934A84" w:rsidRDefault="00E4361A">
      <w:r>
        <w:rPr>
          <w:noProof/>
        </w:rPr>
        <w:drawing>
          <wp:inline distT="0" distB="0" distL="0" distR="0">
            <wp:extent cx="5943600" cy="3736340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27725" cy="4572000"/>
            <wp:effectExtent l="1905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43600" cy="362585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>
      <w:r>
        <w:rPr>
          <w:noProof/>
        </w:rPr>
        <w:drawing>
          <wp:inline distT="0" distB="0" distL="0" distR="0">
            <wp:extent cx="5943600" cy="368935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>
      <w:r>
        <w:rPr>
          <w:noProof/>
        </w:rPr>
        <w:drawing>
          <wp:inline distT="0" distB="0" distL="0" distR="0">
            <wp:extent cx="5927725" cy="4020185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402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27725" cy="3736340"/>
            <wp:effectExtent l="1905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>
      <w:r>
        <w:rPr>
          <w:noProof/>
        </w:rPr>
        <w:drawing>
          <wp:inline distT="0" distB="0" distL="0" distR="0">
            <wp:extent cx="5927725" cy="378396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783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601" w:rsidRDefault="001A3601"/>
    <w:p w:rsidR="001A3601" w:rsidRDefault="001A3601">
      <w:r>
        <w:rPr>
          <w:noProof/>
        </w:rPr>
        <w:drawing>
          <wp:inline distT="0" distB="0" distL="0" distR="0">
            <wp:extent cx="5924549" cy="3358055"/>
            <wp:effectExtent l="19050" t="0" r="1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359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A5E" w:rsidRDefault="007B2A5E">
      <w:r>
        <w:rPr>
          <w:noProof/>
        </w:rPr>
        <w:lastRenderedPageBreak/>
        <w:drawing>
          <wp:inline distT="0" distB="0" distL="0" distR="0">
            <wp:extent cx="5934710" cy="3166110"/>
            <wp:effectExtent l="1905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A5E" w:rsidRDefault="007B2A5E"/>
    <w:p w:rsidR="007B2A5E" w:rsidRDefault="007B2A5E"/>
    <w:p w:rsidR="007B2A5E" w:rsidRDefault="007B2A5E">
      <w:r>
        <w:rPr>
          <w:noProof/>
        </w:rPr>
        <w:drawing>
          <wp:inline distT="0" distB="0" distL="0" distR="0">
            <wp:extent cx="5943600" cy="3390265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601" w:rsidRDefault="001A3601"/>
    <w:p w:rsidR="00156447" w:rsidRDefault="00156447"/>
    <w:p w:rsidR="00156447" w:rsidRDefault="00156447">
      <w:r>
        <w:rPr>
          <w:noProof/>
        </w:rPr>
        <w:lastRenderedPageBreak/>
        <w:drawing>
          <wp:inline distT="0" distB="0" distL="0" distR="0">
            <wp:extent cx="5943600" cy="2976245"/>
            <wp:effectExtent l="1905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A4D" w:rsidRDefault="00EC1A4D"/>
    <w:p w:rsidR="00EC1A4D" w:rsidRDefault="00EC1A4D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>
      <w:r>
        <w:rPr>
          <w:noProof/>
        </w:rPr>
        <w:lastRenderedPageBreak/>
        <w:drawing>
          <wp:inline distT="0" distB="0" distL="0" distR="0">
            <wp:extent cx="5926455" cy="3588385"/>
            <wp:effectExtent l="1905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3588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5228" w:rsidRDefault="00DA5228"/>
    <w:p w:rsidR="00DA5228" w:rsidRDefault="00DA5228">
      <w:r>
        <w:rPr>
          <w:noProof/>
        </w:rPr>
        <w:drawing>
          <wp:inline distT="0" distB="0" distL="0" distR="0">
            <wp:extent cx="5934710" cy="3191510"/>
            <wp:effectExtent l="1905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1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875" w:rsidRDefault="00B56875"/>
    <w:p w:rsidR="00B56875" w:rsidRDefault="004C1399">
      <w:hyperlink r:id="rId27" w:history="1">
        <w:r w:rsidR="00A2628E" w:rsidRPr="0087019D">
          <w:rPr>
            <w:rStyle w:val="Hyperlink"/>
          </w:rPr>
          <w:t>https://www.youtube.com/watch?v=9WGSVnhlOHE&amp;list=PLK9yxjiOa5ueRWI_0ILEqg4kxXcHsmqzQ</w:t>
        </w:r>
      </w:hyperlink>
    </w:p>
    <w:p w:rsidR="00A2628E" w:rsidRDefault="00A2628E"/>
    <w:p w:rsidR="006E36F0" w:rsidRDefault="003E6ED3">
      <w:proofErr w:type="gramStart"/>
      <w:r>
        <w:lastRenderedPageBreak/>
        <w:t>download</w:t>
      </w:r>
      <w:proofErr w:type="gramEnd"/>
      <w:r>
        <w:t>:</w:t>
      </w:r>
      <w:r w:rsidR="006E36F0">
        <w:t xml:space="preserve"> </w:t>
      </w:r>
      <w:hyperlink r:id="rId28" w:history="1">
        <w:r w:rsidR="00072F32" w:rsidRPr="00165569">
          <w:rPr>
            <w:rStyle w:val="Hyperlink"/>
          </w:rPr>
          <w:t>http://activemq.apache.org/download.html</w:t>
        </w:r>
      </w:hyperlink>
    </w:p>
    <w:p w:rsidR="00072F32" w:rsidRDefault="00072F32">
      <w:proofErr w:type="gramStart"/>
      <w:r>
        <w:t>go</w:t>
      </w:r>
      <w:proofErr w:type="gramEnd"/>
      <w:r>
        <w:t xml:space="preserve"> to : </w:t>
      </w:r>
      <w:r w:rsidRPr="00072F32">
        <w:t>F:\GitHub\Experiment\apache-activemq-5.13.3\bin\win64</w:t>
      </w:r>
    </w:p>
    <w:p w:rsidR="009B45C9" w:rsidRDefault="009B45C9">
      <w:r w:rsidRPr="009B45C9">
        <w:t>activemq.bat</w:t>
      </w:r>
    </w:p>
    <w:p w:rsidR="005E1022" w:rsidRDefault="005E1022">
      <w:pPr>
        <w:rPr>
          <w:noProof/>
        </w:rPr>
      </w:pPr>
      <w:r>
        <w:rPr>
          <w:noProof/>
        </w:rPr>
        <w:drawing>
          <wp:inline distT="0" distB="0" distL="0" distR="0">
            <wp:extent cx="5966114" cy="2559132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25595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2673" w:rsidRDefault="009F2673"/>
    <w:p w:rsidR="009F2673" w:rsidRPr="009F2673" w:rsidRDefault="009F2673" w:rsidP="009F2673">
      <w:pPr>
        <w:rPr>
          <w:rFonts w:ascii="Times New Roman" w:eastAsia="Times New Roman" w:hAnsi="Times New Roman" w:cs="Times New Roman"/>
          <w:color w:val="000000"/>
          <w:sz w:val="10"/>
          <w:szCs w:val="10"/>
        </w:rPr>
      </w:pPr>
      <w:proofErr w:type="spellStart"/>
      <w:proofErr w:type="gramStart"/>
      <w:r>
        <w:t>ur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 w:rsidRPr="009F2673">
        <w:rPr>
          <w:rFonts w:ascii="Courier New" w:eastAsia="Times New Roman" w:hAnsi="Courier New" w:cs="Courier New"/>
          <w:color w:val="000000"/>
          <w:sz w:val="20"/>
        </w:rPr>
        <w:t>failover:tcp</w:t>
      </w:r>
      <w:proofErr w:type="spellEnd"/>
      <w:r w:rsidRPr="009F2673">
        <w:rPr>
          <w:rFonts w:ascii="Courier New" w:eastAsia="Times New Roman" w:hAnsi="Courier New" w:cs="Courier New"/>
          <w:color w:val="000000"/>
          <w:sz w:val="20"/>
        </w:rPr>
        <w:t>://</w:t>
      </w:r>
      <w:proofErr w:type="spellStart"/>
      <w:r w:rsidRPr="009F2673">
        <w:rPr>
          <w:rFonts w:ascii="Courier New" w:eastAsia="Times New Roman" w:hAnsi="Courier New" w:cs="Courier New"/>
          <w:color w:val="000000"/>
          <w:sz w:val="20"/>
        </w:rPr>
        <w:t>host:port</w:t>
      </w:r>
      <w:proofErr w:type="spellEnd"/>
    </w:p>
    <w:p w:rsidR="004603CF" w:rsidRDefault="004C1399">
      <w:hyperlink r:id="rId30" w:history="1">
        <w:r w:rsidR="004603CF" w:rsidRPr="00165569">
          <w:rPr>
            <w:rStyle w:val="Hyperlink"/>
          </w:rPr>
          <w:t>http://localhost:8161/admin/</w:t>
        </w:r>
      </w:hyperlink>
      <w:r w:rsidR="006E36F0">
        <w:t xml:space="preserve"> </w:t>
      </w:r>
    </w:p>
    <w:p w:rsidR="004603CF" w:rsidRDefault="005D366F">
      <w:pPr>
        <w:contextualSpacing/>
      </w:pPr>
      <w:r>
        <w:t>Username</w:t>
      </w:r>
      <w:r w:rsidR="004603CF">
        <w:t xml:space="preserve"> </w:t>
      </w:r>
      <w:r w:rsidR="001571BF">
        <w:t>-</w:t>
      </w:r>
      <w:r w:rsidR="004603CF">
        <w:t xml:space="preserve"> admin </w:t>
      </w:r>
    </w:p>
    <w:p w:rsidR="004603CF" w:rsidRDefault="005D366F">
      <w:pPr>
        <w:contextualSpacing/>
      </w:pPr>
      <w:r>
        <w:t>Password</w:t>
      </w:r>
      <w:r w:rsidR="004603CF">
        <w:t xml:space="preserve"> - admin</w:t>
      </w:r>
    </w:p>
    <w:p w:rsidR="00F95999" w:rsidRDefault="00F95999" w:rsidP="00A65EB6">
      <w:pPr>
        <w:contextualSpacing/>
      </w:pPr>
    </w:p>
    <w:p w:rsidR="00F95999" w:rsidRDefault="00F95999" w:rsidP="00A65EB6">
      <w:pPr>
        <w:contextualSpacing/>
      </w:pPr>
      <w:r w:rsidRPr="00F95999">
        <w:t>F:\GitHub\Experiment\apache-activemq-5.13.3</w:t>
      </w:r>
      <w:r w:rsidR="006B2C32">
        <w:t>\</w:t>
      </w:r>
      <w:r w:rsidR="00D4796A" w:rsidRPr="00D4796A">
        <w:t>activemq-all-5.13.3.jar</w:t>
      </w:r>
    </w:p>
    <w:p w:rsidR="00564092" w:rsidRDefault="00564092" w:rsidP="00A65EB6">
      <w:pPr>
        <w:contextualSpacing/>
      </w:pPr>
    </w:p>
    <w:p w:rsidR="00A65EB6" w:rsidRDefault="00A65EB6" w:rsidP="00A65EB6">
      <w:pPr>
        <w:contextualSpacing/>
      </w:pPr>
      <w:r>
        <w:t>&lt;</w:t>
      </w:r>
      <w:proofErr w:type="gramStart"/>
      <w:r>
        <w:t>dependency</w:t>
      </w:r>
      <w:proofErr w:type="gramEnd"/>
      <w:r>
        <w:t>&gt;</w:t>
      </w:r>
    </w:p>
    <w:p w:rsidR="00A65EB6" w:rsidRDefault="00A65EB6" w:rsidP="00A65EB6">
      <w:pPr>
        <w:contextualSpacing/>
      </w:pPr>
      <w:r>
        <w:t xml:space="preserve">  &lt;</w:t>
      </w:r>
      <w:proofErr w:type="spellStart"/>
      <w:r>
        <w:t>groupId</w:t>
      </w:r>
      <w:proofErr w:type="spellEnd"/>
      <w:r>
        <w:t>&gt;</w:t>
      </w:r>
      <w:proofErr w:type="spellStart"/>
      <w:r>
        <w:t>org.apache.activemq</w:t>
      </w:r>
      <w:proofErr w:type="spellEnd"/>
      <w:r>
        <w:t>&lt;/</w:t>
      </w:r>
      <w:proofErr w:type="spellStart"/>
      <w:r>
        <w:t>groupId</w:t>
      </w:r>
      <w:proofErr w:type="spellEnd"/>
      <w:r>
        <w:t>&gt;</w:t>
      </w:r>
    </w:p>
    <w:p w:rsidR="00A65EB6" w:rsidRDefault="00A65EB6" w:rsidP="00A65EB6">
      <w:pPr>
        <w:contextualSpacing/>
      </w:pPr>
      <w:r>
        <w:t xml:space="preserve">  &lt;</w:t>
      </w:r>
      <w:proofErr w:type="spellStart"/>
      <w:proofErr w:type="gramStart"/>
      <w:r>
        <w:t>artifactId</w:t>
      </w:r>
      <w:proofErr w:type="spellEnd"/>
      <w:r>
        <w:t>&gt;</w:t>
      </w:r>
      <w:proofErr w:type="spellStart"/>
      <w:proofErr w:type="gramEnd"/>
      <w:r>
        <w:t>activemq</w:t>
      </w:r>
      <w:proofErr w:type="spellEnd"/>
      <w:r>
        <w:t>-all&lt;/</w:t>
      </w:r>
      <w:proofErr w:type="spellStart"/>
      <w:r>
        <w:t>artifactId</w:t>
      </w:r>
      <w:proofErr w:type="spellEnd"/>
      <w:r>
        <w:t>&gt;</w:t>
      </w:r>
    </w:p>
    <w:p w:rsidR="00A65EB6" w:rsidRDefault="00A65EB6" w:rsidP="00A65EB6">
      <w:pPr>
        <w:contextualSpacing/>
      </w:pPr>
      <w:r>
        <w:t xml:space="preserve">  &lt;version&gt;5.10.0&lt;/version&gt;</w:t>
      </w:r>
    </w:p>
    <w:p w:rsidR="004603CF" w:rsidRDefault="00A65EB6" w:rsidP="00A65EB6">
      <w:pPr>
        <w:contextualSpacing/>
      </w:pPr>
      <w:r>
        <w:t>&lt;/dependency&gt;</w:t>
      </w:r>
    </w:p>
    <w:p w:rsidR="004603CF" w:rsidRDefault="004603CF">
      <w:pPr>
        <w:contextualSpacing/>
      </w:pPr>
    </w:p>
    <w:p w:rsidR="004603CF" w:rsidRDefault="004C1399">
      <w:pPr>
        <w:contextualSpacing/>
      </w:pPr>
      <w:hyperlink r:id="rId31" w:history="1">
        <w:r w:rsidR="00B37AF5" w:rsidRPr="00165569">
          <w:rPr>
            <w:rStyle w:val="Hyperlink"/>
          </w:rPr>
          <w:t>http://activemq.apache.org/hello-world.html</w:t>
        </w:r>
      </w:hyperlink>
    </w:p>
    <w:p w:rsidR="00B37AF5" w:rsidRDefault="00B37AF5">
      <w:pPr>
        <w:contextualSpacing/>
      </w:pPr>
      <w:r w:rsidRPr="00B37AF5">
        <w:t>http://activemq.apache.org/using-activemq-4.html</w:t>
      </w:r>
    </w:p>
    <w:p w:rsidR="004603CF" w:rsidRDefault="00B61048">
      <w:pPr>
        <w:contextualSpacing/>
      </w:pPr>
      <w:r w:rsidRPr="00B61048">
        <w:t>http://activemq.apache.org/web-samples.html</w:t>
      </w:r>
    </w:p>
    <w:p w:rsidR="004603CF" w:rsidRDefault="004603CF"/>
    <w:p w:rsidR="004603CF" w:rsidRDefault="00842ECC">
      <w:proofErr w:type="gramStart"/>
      <w:r>
        <w:t>Note :</w:t>
      </w:r>
      <w:proofErr w:type="gramEnd"/>
    </w:p>
    <w:p w:rsidR="00842ECC" w:rsidRDefault="00CE0FD5" w:rsidP="00557954">
      <w:pPr>
        <w:pStyle w:val="ListParagraph"/>
        <w:numPr>
          <w:ilvl w:val="0"/>
          <w:numId w:val="1"/>
        </w:numPr>
      </w:pPr>
      <w:r>
        <w:t xml:space="preserve">Message can be persists in database also </w:t>
      </w:r>
    </w:p>
    <w:p w:rsidR="00546CC9" w:rsidRDefault="00546CC9" w:rsidP="00557954">
      <w:pPr>
        <w:pStyle w:val="ListParagraph"/>
        <w:numPr>
          <w:ilvl w:val="0"/>
          <w:numId w:val="1"/>
        </w:numPr>
      </w:pPr>
    </w:p>
    <w:p w:rsidR="00842ECC" w:rsidRDefault="00842ECC"/>
    <w:p w:rsidR="00842ECC" w:rsidRDefault="00842ECC"/>
    <w:p w:rsidR="00842ECC" w:rsidRDefault="00842ECC"/>
    <w:p w:rsidR="004603CF" w:rsidRDefault="004603CF"/>
    <w:p w:rsidR="004603CF" w:rsidRDefault="004603CF"/>
    <w:p w:rsidR="004603CF" w:rsidRDefault="004603CF"/>
    <w:p w:rsidR="004603CF" w:rsidRDefault="004603CF"/>
    <w:p w:rsidR="004603CF" w:rsidRDefault="004603CF"/>
    <w:p w:rsidR="00A2628E" w:rsidRDefault="00A2628E"/>
    <w:p w:rsidR="00A2628E" w:rsidRDefault="00A2628E"/>
    <w:p w:rsidR="00A2628E" w:rsidRDefault="00A2628E">
      <w:r>
        <w:rPr>
          <w:noProof/>
        </w:rPr>
        <w:drawing>
          <wp:inline distT="0" distB="0" distL="0" distR="0">
            <wp:extent cx="5934710" cy="4442460"/>
            <wp:effectExtent l="1905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442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28E" w:rsidRDefault="00A2628E"/>
    <w:p w:rsidR="00A2628E" w:rsidRDefault="00A2628E"/>
    <w:p w:rsidR="00A2628E" w:rsidRDefault="00CF32C6">
      <w:proofErr w:type="spellStart"/>
      <w:r>
        <w:t>javaInterview.in</w:t>
      </w:r>
      <w:proofErr w:type="spellEnd"/>
    </w:p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>
      <w:r>
        <w:rPr>
          <w:noProof/>
        </w:rPr>
        <w:drawing>
          <wp:inline distT="0" distB="0" distL="0" distR="0">
            <wp:extent cx="5934710" cy="3027680"/>
            <wp:effectExtent l="1905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027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52" w:rsidRDefault="008C2252"/>
    <w:p w:rsidR="008C2252" w:rsidRDefault="008C2252">
      <w:r>
        <w:rPr>
          <w:noProof/>
        </w:rPr>
        <w:lastRenderedPageBreak/>
        <w:drawing>
          <wp:inline distT="0" distB="0" distL="0" distR="0">
            <wp:extent cx="5932914" cy="3467819"/>
            <wp:effectExtent l="1905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688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703" w:rsidRDefault="00EC3703"/>
    <w:p w:rsidR="00EC3703" w:rsidRDefault="00EC3703"/>
    <w:p w:rsidR="00EC3703" w:rsidRDefault="008839C8">
      <w:r>
        <w:rPr>
          <w:noProof/>
        </w:rPr>
        <w:drawing>
          <wp:inline distT="0" distB="0" distL="0" distR="0">
            <wp:extent cx="5932913" cy="2812211"/>
            <wp:effectExtent l="1905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8130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994" w:rsidRDefault="002C1994"/>
    <w:p w:rsidR="002C1994" w:rsidRDefault="002C1994"/>
    <w:p w:rsidR="002C1994" w:rsidRDefault="002C1994"/>
    <w:p w:rsidR="002C1994" w:rsidRDefault="002C1994">
      <w:r>
        <w:rPr>
          <w:noProof/>
        </w:rPr>
        <w:lastRenderedPageBreak/>
        <w:drawing>
          <wp:inline distT="0" distB="0" distL="0" distR="0">
            <wp:extent cx="5943600" cy="3580130"/>
            <wp:effectExtent l="1905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566A" w:rsidRDefault="00DE566A"/>
    <w:p w:rsidR="00DE566A" w:rsidRDefault="00DE566A"/>
    <w:p w:rsidR="00DE566A" w:rsidRDefault="00DE566A">
      <w:r>
        <w:rPr>
          <w:noProof/>
        </w:rPr>
        <w:drawing>
          <wp:inline distT="0" distB="0" distL="0" distR="0">
            <wp:extent cx="5943600" cy="3519805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FFC" w:rsidRDefault="00E26FFC"/>
    <w:p w:rsidR="00E26FFC" w:rsidRDefault="00E26FFC"/>
    <w:p w:rsidR="00E26FFC" w:rsidRDefault="00EF2D73">
      <w:r>
        <w:rPr>
          <w:noProof/>
        </w:rPr>
        <w:drawing>
          <wp:inline distT="0" distB="0" distL="0" distR="0">
            <wp:extent cx="5934710" cy="3648710"/>
            <wp:effectExtent l="1905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648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D73" w:rsidRDefault="00EF2D73">
      <w:r>
        <w:rPr>
          <w:noProof/>
        </w:rPr>
        <w:drawing>
          <wp:inline distT="0" distB="0" distL="0" distR="0">
            <wp:extent cx="5934710" cy="3493770"/>
            <wp:effectExtent l="1905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93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6C8" w:rsidRDefault="007676C8"/>
    <w:p w:rsidR="007676C8" w:rsidRDefault="007676C8"/>
    <w:p w:rsidR="007676C8" w:rsidRDefault="007676C8">
      <w:r>
        <w:rPr>
          <w:noProof/>
        </w:rPr>
        <w:drawing>
          <wp:inline distT="0" distB="0" distL="0" distR="0">
            <wp:extent cx="5943600" cy="4641215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64E" w:rsidRDefault="0076264E"/>
    <w:p w:rsidR="0076264E" w:rsidRDefault="0076264E"/>
    <w:p w:rsidR="00991660" w:rsidRDefault="00991660"/>
    <w:p w:rsidR="00991660" w:rsidRDefault="00991660"/>
    <w:p w:rsidR="00991660" w:rsidRDefault="000F6C32">
      <w:r w:rsidRPr="000F6C32">
        <w:t>https://www.youtube.com/watch?v=78CShmaXiCo</w:t>
      </w:r>
    </w:p>
    <w:p w:rsidR="00991660" w:rsidRDefault="00991660">
      <w:r>
        <w:rPr>
          <w:noProof/>
        </w:rPr>
        <w:lastRenderedPageBreak/>
        <w:drawing>
          <wp:inline distT="0" distB="0" distL="0" distR="0">
            <wp:extent cx="5943600" cy="3614420"/>
            <wp:effectExtent l="1905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64E" w:rsidRDefault="0076264E"/>
    <w:sectPr w:rsidR="0076264E" w:rsidSect="00944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FE85909"/>
    <w:multiLevelType w:val="hybridMultilevel"/>
    <w:tmpl w:val="E1F87D18"/>
    <w:lvl w:ilvl="0" w:tplc="75EECC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DQ1MjAzMzGxNDA3szBS0lEKTi0uzszPAykwqgUAlIGkNiwAAAA="/>
  </w:docVars>
  <w:rsids>
    <w:rsidRoot w:val="00A4410E"/>
    <w:rsid w:val="00072F32"/>
    <w:rsid w:val="00097A26"/>
    <w:rsid w:val="000F6C32"/>
    <w:rsid w:val="00156447"/>
    <w:rsid w:val="001571BF"/>
    <w:rsid w:val="001A3601"/>
    <w:rsid w:val="001C6E59"/>
    <w:rsid w:val="002B6ADC"/>
    <w:rsid w:val="002C1994"/>
    <w:rsid w:val="003554BF"/>
    <w:rsid w:val="00361FC0"/>
    <w:rsid w:val="003D17E0"/>
    <w:rsid w:val="003E6ED3"/>
    <w:rsid w:val="004603CF"/>
    <w:rsid w:val="004A59FF"/>
    <w:rsid w:val="004C1399"/>
    <w:rsid w:val="00546CC9"/>
    <w:rsid w:val="00557954"/>
    <w:rsid w:val="00564092"/>
    <w:rsid w:val="005D366F"/>
    <w:rsid w:val="005E1022"/>
    <w:rsid w:val="00644061"/>
    <w:rsid w:val="006B2C32"/>
    <w:rsid w:val="006E36F0"/>
    <w:rsid w:val="0076264E"/>
    <w:rsid w:val="007676C8"/>
    <w:rsid w:val="007B2A5E"/>
    <w:rsid w:val="00842ECC"/>
    <w:rsid w:val="008839C8"/>
    <w:rsid w:val="008C2252"/>
    <w:rsid w:val="00934A84"/>
    <w:rsid w:val="00944445"/>
    <w:rsid w:val="00973908"/>
    <w:rsid w:val="00991660"/>
    <w:rsid w:val="009B45C9"/>
    <w:rsid w:val="009F2673"/>
    <w:rsid w:val="00A2628E"/>
    <w:rsid w:val="00A4410E"/>
    <w:rsid w:val="00A65EB6"/>
    <w:rsid w:val="00B37AF5"/>
    <w:rsid w:val="00B41BE3"/>
    <w:rsid w:val="00B56875"/>
    <w:rsid w:val="00B61048"/>
    <w:rsid w:val="00BD63D7"/>
    <w:rsid w:val="00BE01FD"/>
    <w:rsid w:val="00C02F92"/>
    <w:rsid w:val="00C42D41"/>
    <w:rsid w:val="00CE0FD5"/>
    <w:rsid w:val="00CF32C6"/>
    <w:rsid w:val="00D4796A"/>
    <w:rsid w:val="00DA5228"/>
    <w:rsid w:val="00DE566A"/>
    <w:rsid w:val="00E25F61"/>
    <w:rsid w:val="00E26FFC"/>
    <w:rsid w:val="00E4361A"/>
    <w:rsid w:val="00EC1A4D"/>
    <w:rsid w:val="00EC3703"/>
    <w:rsid w:val="00EC488E"/>
    <w:rsid w:val="00EF2D73"/>
    <w:rsid w:val="00F95999"/>
    <w:rsid w:val="00F978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4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1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62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954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9F26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98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2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://activemq.apache.org/download.html" TargetMode="External"/><Relationship Id="rId36" Type="http://schemas.openxmlformats.org/officeDocument/2006/relationships/image" Target="media/image27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://activemq.apache.org/hello-world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www.youtube.com/watch?v=9WGSVnhlOHE&amp;list=PLK9yxjiOa5ueRWI_0ILEqg4kxXcHsmqzQ" TargetMode="External"/><Relationship Id="rId30" Type="http://schemas.openxmlformats.org/officeDocument/2006/relationships/hyperlink" Target="http://localhost:8161/admin/queues.jsp" TargetMode="External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051B2-D6D8-42A9-A89C-3A964C46C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2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it</dc:creator>
  <cp:lastModifiedBy>mohit</cp:lastModifiedBy>
  <cp:revision>64</cp:revision>
  <dcterms:created xsi:type="dcterms:W3CDTF">2016-05-22T23:51:00Z</dcterms:created>
  <dcterms:modified xsi:type="dcterms:W3CDTF">2016-06-05T05:18:00Z</dcterms:modified>
</cp:coreProperties>
</file>